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F945D" w14:textId="77777777" w:rsidR="00C435F7" w:rsidRPr="00C435F7" w:rsidRDefault="00C435F7" w:rsidP="00C435F7">
      <w:pPr>
        <w:spacing w:line="480" w:lineRule="auto"/>
        <w:jc w:val="center"/>
        <w:rPr>
          <w:b/>
          <w:sz w:val="24"/>
          <w:szCs w:val="24"/>
        </w:rPr>
      </w:pPr>
      <w:r w:rsidRPr="00C435F7">
        <w:rPr>
          <w:b/>
          <w:sz w:val="24"/>
          <w:szCs w:val="24"/>
        </w:rPr>
        <w:t>ERZURUM TEKNİK ÜNİVERSİTESİ</w:t>
      </w:r>
    </w:p>
    <w:p w14:paraId="179B5D26" w14:textId="77777777" w:rsidR="00C435F7" w:rsidRPr="00C435F7" w:rsidRDefault="00C435F7" w:rsidP="00C435F7">
      <w:pPr>
        <w:spacing w:line="480" w:lineRule="auto"/>
        <w:jc w:val="center"/>
        <w:rPr>
          <w:b/>
          <w:sz w:val="24"/>
          <w:szCs w:val="24"/>
        </w:rPr>
      </w:pPr>
      <w:r w:rsidRPr="00C435F7">
        <w:rPr>
          <w:b/>
          <w:sz w:val="24"/>
          <w:szCs w:val="24"/>
        </w:rPr>
        <w:t>PSİKOLOJİ BÖLÜMÜ ALT ETİK KURULU BAŞKANLIĞI’NA</w:t>
      </w:r>
    </w:p>
    <w:p w14:paraId="1708DCC8" w14:textId="4186EBED" w:rsidR="00A52FA2" w:rsidRDefault="00B2121C" w:rsidP="00C435F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Erzurum Teknik Üniversitesi Psikoloji Bölümü Alt Etik Kurul Başkanlığı’na, insanlardan veri toplamayı gerektiren bir araştırma yapmak üzere başvuran araştırmacıların, aşağıda sıralanan </w:t>
      </w:r>
      <w:r w:rsidR="00450AAF">
        <w:rPr>
          <w:sz w:val="24"/>
          <w:szCs w:val="24"/>
        </w:rPr>
        <w:t>tüm belgeleri tamamlanmış olması beklenmektedir. Lütfen listede yer alan ve başvurunuzla birlikte teslim etmeniz gereken tüm belgeleri işaretleyerek formu imzalayınız ve bu formu diğer belgeleriniz ile birlikte başvurunuza ekleyiniz.</w:t>
      </w:r>
    </w:p>
    <w:p w14:paraId="7015C181" w14:textId="2A8AEF60" w:rsidR="00450AAF" w:rsidRPr="00450AAF" w:rsidRDefault="00450AAF" w:rsidP="00C435F7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012420145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Etik Kurul Başvuru Formu</w:t>
      </w:r>
      <w:r>
        <w:rPr>
          <w:sz w:val="24"/>
          <w:szCs w:val="24"/>
        </w:rPr>
        <w:t xml:space="preserve"> – Bütün başvurular için zorunludur.</w:t>
      </w:r>
    </w:p>
    <w:p w14:paraId="51FD9C2A" w14:textId="32D77909" w:rsidR="00450AAF" w:rsidRP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85433120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>Bilgilendirilmiş Onam Formu – Bütün başvurular için zorunludur.</w:t>
      </w:r>
    </w:p>
    <w:p w14:paraId="130990FE" w14:textId="00DE8BBA" w:rsid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968932553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>Veli / Ebeveyn Onam Formu – 18 yaş altı katılımcıları örnekleyen araştırmalar için zorunludur.</w:t>
      </w:r>
    </w:p>
    <w:p w14:paraId="77D1A9EB" w14:textId="05E59422" w:rsidR="0097100F" w:rsidRPr="00450AAF" w:rsidRDefault="0097100F" w:rsidP="0097100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98866688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Vasi </w:t>
      </w:r>
      <w:r>
        <w:rPr>
          <w:sz w:val="24"/>
          <w:szCs w:val="24"/>
        </w:rPr>
        <w:t xml:space="preserve">Onam Formu – </w:t>
      </w:r>
      <w:r>
        <w:rPr>
          <w:sz w:val="24"/>
          <w:szCs w:val="24"/>
        </w:rPr>
        <w:t>hukuken onam veremeyecek yetişkin katılımcılar için zorunludur</w:t>
      </w:r>
      <w:r>
        <w:rPr>
          <w:sz w:val="24"/>
          <w:szCs w:val="24"/>
        </w:rPr>
        <w:t>.</w:t>
      </w:r>
    </w:p>
    <w:p w14:paraId="5D3B2F39" w14:textId="15490FC0" w:rsidR="00450AAF" w:rsidRP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501746697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>Katılım Sonrası Bilgilendirme Formu – Araştırmanın amacına yönelik yanlı / hatalı bilgi veren araştırmalar için zorunludur.</w:t>
      </w:r>
    </w:p>
    <w:p w14:paraId="6730DD0C" w14:textId="428B460D" w:rsidR="00450AAF" w:rsidRP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2061620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>Demografik Bilgi Formu – Bütün başvurular için zorunludur.</w:t>
      </w:r>
    </w:p>
    <w:p w14:paraId="45155A21" w14:textId="4980039F" w:rsidR="00450AAF" w:rsidRP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32165103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 xml:space="preserve">Kullanılan Bütün Ölçüm Araçları - </w:t>
      </w:r>
      <w:r w:rsidR="00B0110F">
        <w:rPr>
          <w:sz w:val="24"/>
          <w:szCs w:val="24"/>
        </w:rPr>
        <w:t>Bütün başvurular için zorunludur.</w:t>
      </w:r>
    </w:p>
    <w:p w14:paraId="77D6E34B" w14:textId="08935C7D" w:rsidR="00450AAF" w:rsidRP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101104899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 w:rsidR="00B0110F">
        <w:rPr>
          <w:sz w:val="24"/>
          <w:szCs w:val="24"/>
        </w:rPr>
        <w:t>Değişimleme Görevleri İçerikleri – Deneysel desende yürütülecek başvurular için zorunludur.</w:t>
      </w:r>
    </w:p>
    <w:p w14:paraId="3938E7B5" w14:textId="71C57AC7" w:rsidR="00450AAF" w:rsidRDefault="00450AAF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330649153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 w:rsidR="0097100F">
        <w:rPr>
          <w:sz w:val="24"/>
          <w:szCs w:val="24"/>
        </w:rPr>
        <w:t>Taahhütname</w:t>
      </w:r>
      <w:r w:rsidR="00B0110F">
        <w:rPr>
          <w:sz w:val="24"/>
          <w:szCs w:val="24"/>
        </w:rPr>
        <w:t xml:space="preserve"> – Bütün başvurular için zorunludur.</w:t>
      </w:r>
    </w:p>
    <w:p w14:paraId="40040F5E" w14:textId="2D87DC66" w:rsidR="005C4451" w:rsidRDefault="005C4451" w:rsidP="00450AA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194222520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aşvuru Kontrol Listesi </w:t>
      </w:r>
      <w:r>
        <w:rPr>
          <w:sz w:val="24"/>
          <w:szCs w:val="24"/>
        </w:rPr>
        <w:t>– Bütün başvurular için zorunludur</w:t>
      </w:r>
    </w:p>
    <w:p w14:paraId="5886C690" w14:textId="7B298965" w:rsidR="00B0110F" w:rsidRDefault="0003156F" w:rsidP="00450AA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Başvuru öncesinde şu noktalara dikkat etmeniz gereken ilgili noktaları aşağıya işaretleyiniz.</w:t>
      </w:r>
    </w:p>
    <w:p w14:paraId="5401DAB5" w14:textId="3BCD63E6" w:rsidR="0003156F" w:rsidRDefault="0003156F" w:rsidP="0003156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06869943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Kamuya açık olarak sunulan ölçüm araçları için başvuru formunda ölçüm aracının yer aldığı </w:t>
      </w:r>
      <w:proofErr w:type="spellStart"/>
      <w:r>
        <w:rPr>
          <w:sz w:val="24"/>
          <w:szCs w:val="24"/>
        </w:rPr>
        <w:t>kaynapa</w:t>
      </w:r>
      <w:proofErr w:type="spellEnd"/>
      <w:r>
        <w:rPr>
          <w:sz w:val="24"/>
          <w:szCs w:val="24"/>
        </w:rPr>
        <w:t xml:space="preserve"> APA 7’ye uygun olarak atıf yaptım.</w:t>
      </w:r>
    </w:p>
    <w:p w14:paraId="0BA35798" w14:textId="2924270E" w:rsidR="0003156F" w:rsidRDefault="0003156F" w:rsidP="0003156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96677816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450AAF">
            <w:rPr>
              <w:sz w:val="24"/>
              <w:szCs w:val="24"/>
            </w:rPr>
            <w:sym w:font="Wingdings" w:char="F0A8"/>
          </w:r>
        </w:sdtContent>
      </w:sdt>
      <w:r w:rsidRPr="00450AAF">
        <w:rPr>
          <w:sz w:val="24"/>
          <w:szCs w:val="24"/>
        </w:rPr>
        <w:t xml:space="preserve"> </w:t>
      </w:r>
      <w:r>
        <w:rPr>
          <w:sz w:val="24"/>
          <w:szCs w:val="24"/>
        </w:rPr>
        <w:t>Kamuya açık olarak sunul</w:t>
      </w:r>
      <w:r>
        <w:rPr>
          <w:sz w:val="24"/>
          <w:szCs w:val="24"/>
        </w:rPr>
        <w:t>mayan</w:t>
      </w:r>
      <w:r>
        <w:rPr>
          <w:sz w:val="24"/>
          <w:szCs w:val="24"/>
        </w:rPr>
        <w:t xml:space="preserve"> ölçüm araçları için </w:t>
      </w:r>
      <w:r>
        <w:rPr>
          <w:sz w:val="24"/>
          <w:szCs w:val="24"/>
        </w:rPr>
        <w:t xml:space="preserve">ilgili araştırmacıdan izin aldım ve </w:t>
      </w:r>
      <w:r w:rsidR="00EB0C1F">
        <w:rPr>
          <w:sz w:val="24"/>
          <w:szCs w:val="24"/>
        </w:rPr>
        <w:t>izin aldığımı gösterir yazışmaları ayrı bir ek olarak başvuruma ekledim.</w:t>
      </w:r>
    </w:p>
    <w:p w14:paraId="609724EB" w14:textId="792C8B42" w:rsidR="00EB0C1F" w:rsidRDefault="00EB0C1F" w:rsidP="00EB0C1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830296195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rPr>
              <w:sz w:val="24"/>
              <w:szCs w:val="24"/>
            </w:rPr>
            <w:sym w:font="Wingdings" w:char="F0A8"/>
          </w:r>
        </w:sdtContent>
      </w:sdt>
      <w:r>
        <w:rPr>
          <w:sz w:val="24"/>
          <w:szCs w:val="24"/>
        </w:rPr>
        <w:t xml:space="preserve"> Onam formlarımı örneklem özelliklerime uygun olarak hazırladım. </w:t>
      </w:r>
    </w:p>
    <w:p w14:paraId="2E7DDD24" w14:textId="501EEF20" w:rsidR="005C4451" w:rsidRDefault="00EB0C1F" w:rsidP="00EB0C1F">
      <w:pPr>
        <w:spacing w:line="48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536935053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rPr>
              <w:sz w:val="24"/>
              <w:szCs w:val="24"/>
            </w:rPr>
            <w:sym w:font="Wingdings" w:char="F0A8"/>
          </w:r>
        </w:sdtContent>
      </w:sdt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Elde edeceğim verilerin KVKK kapsamında nasıl saklanacağına yönelik bilgiyi doğru olarak başvuru formunda sundum.</w:t>
      </w:r>
      <w:bookmarkStart w:id="0" w:name="_GoBack"/>
      <w:bookmarkEnd w:id="0"/>
    </w:p>
    <w:p w14:paraId="741AA52C" w14:textId="45AA945C" w:rsidR="005C4451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Sorumlu öğrenci – Numara</w:t>
      </w:r>
    </w:p>
    <w:p w14:paraId="32D1CC66" w14:textId="77777777" w:rsidR="005C4451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Tarih</w:t>
      </w:r>
    </w:p>
    <w:p w14:paraId="488F4099" w14:textId="351B4226" w:rsidR="00450AAF" w:rsidRPr="00450AAF" w:rsidRDefault="005C4451" w:rsidP="005C4451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mza</w:t>
      </w:r>
      <w:r w:rsidR="00EB0C1F">
        <w:rPr>
          <w:sz w:val="24"/>
          <w:szCs w:val="24"/>
        </w:rPr>
        <w:t xml:space="preserve"> </w:t>
      </w:r>
    </w:p>
    <w:sectPr w:rsidR="00450AAF" w:rsidRPr="00450AAF" w:rsidSect="00450A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5FAED" w14:textId="77777777" w:rsidR="00531990" w:rsidRDefault="00531990" w:rsidP="00C435F7">
      <w:r>
        <w:separator/>
      </w:r>
    </w:p>
  </w:endnote>
  <w:endnote w:type="continuationSeparator" w:id="0">
    <w:p w14:paraId="1D534EEE" w14:textId="77777777" w:rsidR="00531990" w:rsidRDefault="00531990" w:rsidP="00C43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EA9CB" w14:textId="77777777" w:rsidR="00531990" w:rsidRDefault="00531990" w:rsidP="00C435F7">
      <w:r>
        <w:separator/>
      </w:r>
    </w:p>
  </w:footnote>
  <w:footnote w:type="continuationSeparator" w:id="0">
    <w:p w14:paraId="26ACE8EC" w14:textId="77777777" w:rsidR="00531990" w:rsidRDefault="00531990" w:rsidP="00C43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MDA0NjEwNTMwsDBX0lEKTi0uzszPAykwrAUAfj4p9iwAAAA="/>
  </w:docVars>
  <w:rsids>
    <w:rsidRoot w:val="000A15CD"/>
    <w:rsid w:val="0003156F"/>
    <w:rsid w:val="00070F79"/>
    <w:rsid w:val="000A15CD"/>
    <w:rsid w:val="003A5EE8"/>
    <w:rsid w:val="00434F86"/>
    <w:rsid w:val="00450AAF"/>
    <w:rsid w:val="004B390C"/>
    <w:rsid w:val="00531990"/>
    <w:rsid w:val="005C4451"/>
    <w:rsid w:val="0097100F"/>
    <w:rsid w:val="00A52FA2"/>
    <w:rsid w:val="00B0110F"/>
    <w:rsid w:val="00B2121C"/>
    <w:rsid w:val="00B96974"/>
    <w:rsid w:val="00C435F7"/>
    <w:rsid w:val="00EB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8B2B8"/>
  <w15:chartTrackingRefBased/>
  <w15:docId w15:val="{2D5DB74B-693F-4D88-AE95-49A74069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PA FORMATI ENG"/>
    <w:qFormat/>
    <w:rsid w:val="00C435F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PAENG">
    <w:name w:val="APA ENG"/>
    <w:basedOn w:val="Normal"/>
    <w:link w:val="APAENGChar"/>
    <w:qFormat/>
    <w:rsid w:val="00B96974"/>
    <w:pPr>
      <w:spacing w:line="480" w:lineRule="auto"/>
      <w:jc w:val="left"/>
    </w:pPr>
    <w:rPr>
      <w:rFonts w:eastAsiaTheme="minorHAnsi" w:cstheme="minorBidi"/>
      <w:color w:val="000000" w:themeColor="text1"/>
      <w:sz w:val="24"/>
      <w:szCs w:val="22"/>
      <w:lang w:val="en-US" w:eastAsia="en-US"/>
    </w:rPr>
  </w:style>
  <w:style w:type="character" w:customStyle="1" w:styleId="APAENGChar">
    <w:name w:val="APA ENG Char"/>
    <w:basedOn w:val="VarsaylanParagrafYazTipi"/>
    <w:link w:val="APAENG"/>
    <w:rsid w:val="00B96974"/>
    <w:rPr>
      <w:rFonts w:ascii="Times New Roman" w:hAnsi="Times New Roman"/>
      <w:color w:val="000000" w:themeColor="text1"/>
      <w:sz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C435F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435F7"/>
    <w:rPr>
      <w:rFonts w:ascii="Times New Roman" w:eastAsia="Times New Roman" w:hAnsi="Times New Roman" w:cs="Times New Roman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Sami Çoksan</cp:lastModifiedBy>
  <cp:revision>2</cp:revision>
  <dcterms:created xsi:type="dcterms:W3CDTF">2023-01-15T18:15:00Z</dcterms:created>
  <dcterms:modified xsi:type="dcterms:W3CDTF">2023-01-15T18:30:00Z</dcterms:modified>
</cp:coreProperties>
</file>